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5374" w:rsidRDefault="00E25374" w:rsidP="00E25374">
      <w:pPr>
        <w:pStyle w:val="Heading1"/>
        <w:rPr>
          <w:rFonts w:eastAsia="Times New Roman"/>
        </w:rPr>
      </w:pPr>
      <w:r w:rsidRPr="00E25374">
        <w:rPr>
          <w:rFonts w:eastAsia="Times New Roman"/>
        </w:rPr>
        <w:t>Introduction of the dataset</w:t>
      </w:r>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5"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r w:rsidRPr="00C768F4">
        <w:rPr>
          <w:rFonts w:eastAsia="Times New Roman"/>
        </w:rPr>
        <w:lastRenderedPageBreak/>
        <w:t xml:space="preserve">Data Analysis objecti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r>
        <w:rPr>
          <w:rFonts w:eastAsia="Times New Roman"/>
        </w:rPr>
        <w:t>Visualizations</w:t>
      </w:r>
    </w:p>
    <w:p w:rsidR="00F85012" w:rsidRPr="00F85012" w:rsidRDefault="00F85012" w:rsidP="00F85012">
      <w:r>
        <w:t>Have just pasted the visualization to provide unified view, there is separate section which contains the knitted markdown.</w:t>
      </w:r>
    </w:p>
    <w:p w:rsidR="009C7832" w:rsidRDefault="009C7832" w:rsidP="00E00EB3">
      <w:pPr>
        <w:pStyle w:val="Heading2"/>
      </w:pPr>
      <w:r>
        <w:t>Year wise loan trends</w:t>
      </w:r>
    </w:p>
    <w:p w:rsidR="00F85012" w:rsidRDefault="00F85012" w:rsidP="00F85012">
      <w:r>
        <w:rPr>
          <w:noProof/>
        </w:rPr>
        <w:drawing>
          <wp:inline distT="0" distB="0" distL="0" distR="0" wp14:anchorId="4A26AA82" wp14:editId="274307B8">
            <wp:extent cx="5943600" cy="3474085"/>
            <wp:effectExtent l="19050" t="19050" r="1905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74085"/>
                    </a:xfrm>
                    <a:prstGeom prst="rect">
                      <a:avLst/>
                    </a:prstGeom>
                    <a:ln>
                      <a:solidFill>
                        <a:schemeClr val="accent1"/>
                      </a:solidFill>
                    </a:ln>
                  </pic:spPr>
                </pic:pic>
              </a:graphicData>
            </a:graphic>
          </wp:inline>
        </w:drawing>
      </w:r>
    </w:p>
    <w:p w:rsidR="00F85012" w:rsidRPr="00F85012" w:rsidRDefault="00F85012" w:rsidP="00F85012">
      <w:r>
        <w:rPr>
          <w:noProof/>
        </w:rPr>
        <w:lastRenderedPageBreak/>
        <w:drawing>
          <wp:inline distT="0" distB="0" distL="0" distR="0" wp14:anchorId="6B980057" wp14:editId="075D4410">
            <wp:extent cx="5943600" cy="3640455"/>
            <wp:effectExtent l="19050" t="19050" r="19050"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40455"/>
                    </a:xfrm>
                    <a:prstGeom prst="rect">
                      <a:avLst/>
                    </a:prstGeom>
                    <a:ln>
                      <a:solidFill>
                        <a:schemeClr val="accent1"/>
                      </a:solidFill>
                    </a:ln>
                  </pic:spPr>
                </pic:pic>
              </a:graphicData>
            </a:graphic>
          </wp:inline>
        </w:drawing>
      </w:r>
    </w:p>
    <w:p w:rsidR="009C7832" w:rsidRDefault="009C7832" w:rsidP="00E00EB3">
      <w:pPr>
        <w:pStyle w:val="Heading2"/>
      </w:pPr>
      <w:r>
        <w:lastRenderedPageBreak/>
        <w:t>Loan Amount and term relation</w:t>
      </w:r>
    </w:p>
    <w:p w:rsidR="00F85012" w:rsidRPr="00F85012" w:rsidRDefault="00F85012" w:rsidP="00F85012">
      <w:r>
        <w:rPr>
          <w:noProof/>
        </w:rPr>
        <w:drawing>
          <wp:inline distT="0" distB="0" distL="0" distR="0" wp14:anchorId="445856C5" wp14:editId="3CC9F72F">
            <wp:extent cx="5943600" cy="3703320"/>
            <wp:effectExtent l="19050" t="19050" r="1905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03320"/>
                    </a:xfrm>
                    <a:prstGeom prst="rect">
                      <a:avLst/>
                    </a:prstGeom>
                    <a:ln>
                      <a:solidFill>
                        <a:schemeClr val="accent1"/>
                      </a:solidFill>
                    </a:ln>
                  </pic:spPr>
                </pic:pic>
              </a:graphicData>
            </a:graphic>
          </wp:inline>
        </w:drawing>
      </w:r>
    </w:p>
    <w:p w:rsidR="00E00EB3" w:rsidRDefault="00E00EB3" w:rsidP="00E00EB3">
      <w:pPr>
        <w:pStyle w:val="Heading2"/>
      </w:pPr>
      <w:r>
        <w:lastRenderedPageBreak/>
        <w:t>Loan funded amount, annual income and interest rate relation</w:t>
      </w:r>
    </w:p>
    <w:p w:rsidR="00F85012" w:rsidRDefault="00F85012" w:rsidP="00F85012">
      <w:r>
        <w:rPr>
          <w:noProof/>
        </w:rPr>
        <w:drawing>
          <wp:inline distT="0" distB="0" distL="0" distR="0" wp14:anchorId="679F5C96" wp14:editId="0DB0072F">
            <wp:extent cx="5943600" cy="3529330"/>
            <wp:effectExtent l="19050" t="19050" r="1905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29330"/>
                    </a:xfrm>
                    <a:prstGeom prst="rect">
                      <a:avLst/>
                    </a:prstGeom>
                    <a:ln>
                      <a:solidFill>
                        <a:schemeClr val="accent1"/>
                      </a:solidFill>
                    </a:ln>
                  </pic:spPr>
                </pic:pic>
              </a:graphicData>
            </a:graphic>
          </wp:inline>
        </w:drawing>
      </w:r>
    </w:p>
    <w:p w:rsidR="00F85012" w:rsidRPr="00F85012" w:rsidRDefault="00F85012" w:rsidP="00F85012">
      <w:r>
        <w:rPr>
          <w:noProof/>
        </w:rPr>
        <w:lastRenderedPageBreak/>
        <w:drawing>
          <wp:inline distT="0" distB="0" distL="0" distR="0" wp14:anchorId="02836EDC" wp14:editId="52E53F19">
            <wp:extent cx="5943600" cy="3578860"/>
            <wp:effectExtent l="19050" t="19050" r="19050" b="215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78860"/>
                    </a:xfrm>
                    <a:prstGeom prst="rect">
                      <a:avLst/>
                    </a:prstGeom>
                    <a:ln>
                      <a:solidFill>
                        <a:schemeClr val="accent1"/>
                      </a:solidFill>
                    </a:ln>
                  </pic:spPr>
                </pic:pic>
              </a:graphicData>
            </a:graphic>
          </wp:inline>
        </w:drawing>
      </w:r>
    </w:p>
    <w:p w:rsidR="00E00EB3" w:rsidRDefault="009A3376" w:rsidP="00E00EB3">
      <w:pPr>
        <w:pStyle w:val="Heading2"/>
      </w:pPr>
      <w:r>
        <w:lastRenderedPageBreak/>
        <w:t>Loan funded a</w:t>
      </w:r>
      <w:r w:rsidR="00E00EB3">
        <w:t>mount by state.</w:t>
      </w:r>
    </w:p>
    <w:p w:rsidR="00F85012" w:rsidRPr="00F85012" w:rsidRDefault="00F85012" w:rsidP="00F85012">
      <w:r>
        <w:rPr>
          <w:noProof/>
        </w:rPr>
        <w:drawing>
          <wp:inline distT="0" distB="0" distL="0" distR="0" wp14:anchorId="690B11C5" wp14:editId="52D7A8B1">
            <wp:extent cx="5943600" cy="3387725"/>
            <wp:effectExtent l="19050" t="19050" r="19050"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87725"/>
                    </a:xfrm>
                    <a:prstGeom prst="rect">
                      <a:avLst/>
                    </a:prstGeom>
                    <a:ln>
                      <a:solidFill>
                        <a:schemeClr val="accent1"/>
                      </a:solidFill>
                    </a:ln>
                  </pic:spPr>
                </pic:pic>
              </a:graphicData>
            </a:graphic>
          </wp:inline>
        </w:drawing>
      </w:r>
    </w:p>
    <w:p w:rsidR="009C7832" w:rsidRDefault="009C7832" w:rsidP="00E00EB3">
      <w:pPr>
        <w:pStyle w:val="Heading2"/>
      </w:pPr>
      <w:r>
        <w:lastRenderedPageBreak/>
        <w:t>DTI Trend</w:t>
      </w:r>
    </w:p>
    <w:p w:rsidR="00E00EB3" w:rsidRDefault="00F85012" w:rsidP="00E00EB3">
      <w:r>
        <w:rPr>
          <w:noProof/>
        </w:rPr>
        <w:drawing>
          <wp:inline distT="0" distB="0" distL="0" distR="0" wp14:anchorId="0333DD07" wp14:editId="274B585A">
            <wp:extent cx="5943600" cy="3307715"/>
            <wp:effectExtent l="19050" t="19050" r="1905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07715"/>
                    </a:xfrm>
                    <a:prstGeom prst="rect">
                      <a:avLst/>
                    </a:prstGeom>
                    <a:ln>
                      <a:solidFill>
                        <a:schemeClr val="accent1"/>
                      </a:solidFill>
                    </a:ln>
                  </pic:spPr>
                </pic:pic>
              </a:graphicData>
            </a:graphic>
          </wp:inline>
        </w:drawing>
      </w:r>
    </w:p>
    <w:p w:rsidR="00F85012" w:rsidRDefault="00F85012" w:rsidP="00F85012">
      <w:pPr>
        <w:pStyle w:val="Heading2"/>
      </w:pPr>
      <w:r>
        <w:lastRenderedPageBreak/>
        <w:t>Loan Status and Purpose</w:t>
      </w:r>
    </w:p>
    <w:p w:rsidR="00F85012" w:rsidRDefault="00F85012" w:rsidP="00F85012">
      <w:r>
        <w:rPr>
          <w:noProof/>
        </w:rPr>
        <w:drawing>
          <wp:inline distT="0" distB="0" distL="0" distR="0" wp14:anchorId="4F9D1272" wp14:editId="478E5E72">
            <wp:extent cx="5943600" cy="3550285"/>
            <wp:effectExtent l="19050" t="19050" r="1905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0285"/>
                    </a:xfrm>
                    <a:prstGeom prst="rect">
                      <a:avLst/>
                    </a:prstGeom>
                    <a:ln>
                      <a:solidFill>
                        <a:schemeClr val="accent1"/>
                      </a:solidFill>
                    </a:ln>
                  </pic:spPr>
                </pic:pic>
              </a:graphicData>
            </a:graphic>
          </wp:inline>
        </w:drawing>
      </w:r>
    </w:p>
    <w:p w:rsidR="00F85012" w:rsidRPr="00F85012" w:rsidRDefault="00F85012" w:rsidP="00F85012">
      <w:r>
        <w:rPr>
          <w:noProof/>
        </w:rPr>
        <w:lastRenderedPageBreak/>
        <w:drawing>
          <wp:inline distT="0" distB="0" distL="0" distR="0" wp14:anchorId="51C74B16" wp14:editId="0A3A9C98">
            <wp:extent cx="5943600" cy="3656330"/>
            <wp:effectExtent l="19050" t="19050" r="1905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56330"/>
                    </a:xfrm>
                    <a:prstGeom prst="rect">
                      <a:avLst/>
                    </a:prstGeom>
                    <a:ln>
                      <a:solidFill>
                        <a:schemeClr val="accent1"/>
                      </a:solidFill>
                    </a:ln>
                  </pic:spPr>
                </pic:pic>
              </a:graphicData>
            </a:graphic>
          </wp:inline>
        </w:drawing>
      </w:r>
    </w:p>
    <w:p w:rsidR="009C7832" w:rsidRDefault="009C7832" w:rsidP="00E00EB3">
      <w:pPr>
        <w:pStyle w:val="Heading2"/>
      </w:pPr>
      <w:r>
        <w:lastRenderedPageBreak/>
        <w:t>R Code</w:t>
      </w:r>
    </w:p>
    <w:p w:rsidR="00966C6A" w:rsidRPr="00966C6A" w:rsidRDefault="00966C6A" w:rsidP="00966C6A">
      <w:pPr>
        <w:pStyle w:val="Heading3"/>
      </w:pPr>
      <w:r>
        <w:t>R Markdown with charts</w:t>
      </w:r>
    </w:p>
    <w:p w:rsidR="00966C6A" w:rsidRDefault="00966C6A" w:rsidP="00966C6A">
      <w:pPr>
        <w:pStyle w:val="Title"/>
      </w:pPr>
      <w:proofErr w:type="spellStart"/>
      <w:r>
        <w:t>FinalAssignment</w:t>
      </w:r>
      <w:proofErr w:type="spellEnd"/>
    </w:p>
    <w:p w:rsidR="00966C6A" w:rsidRDefault="00966C6A" w:rsidP="00966C6A">
      <w:pPr>
        <w:pStyle w:val="Author"/>
      </w:pPr>
      <w:r>
        <w:t>Amol Gote</w:t>
      </w:r>
    </w:p>
    <w:p w:rsidR="00966C6A" w:rsidRDefault="00966C6A" w:rsidP="00966C6A">
      <w:pPr>
        <w:pStyle w:val="Date"/>
      </w:pPr>
      <w:r>
        <w:t>3/7/2020</w:t>
      </w:r>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w:t>
      </w:r>
      <w:r>
        <w:rPr>
          <w:rStyle w:val="StringTok"/>
        </w:rPr>
        <w:lastRenderedPageBreak/>
        <w: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w:t>
      </w:r>
      <w:r>
        <w:rPr>
          <w:rStyle w:val="StringTok"/>
        </w:rPr>
        <w:lastRenderedPageBreak/>
        <w:t>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proofErr w:type="spellStart"/>
      <w:r>
        <w:t>outliars</w:t>
      </w:r>
      <w:proofErr w:type="spellEnd"/>
      <w:r>
        <w:t>.</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lastRenderedPageBreak/>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O the charge of percentage is close to 12% (exact 11.57 %).</w:t>
      </w:r>
    </w:p>
    <w:p w:rsidR="00966C6A" w:rsidRDefault="00966C6A" w:rsidP="00AE29C9">
      <w:pPr>
        <w:pStyle w:val="Compact"/>
        <w:numPr>
          <w:ilvl w:val="0"/>
          <w:numId w:val="23"/>
        </w:numPr>
      </w:pPr>
      <w:r>
        <w:t>Most current loans will be eventually paid off.</w:t>
      </w: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r w:rsidRPr="00E25374">
        <w:rPr>
          <w:rFonts w:eastAsia="Times New Roman"/>
        </w:rPr>
        <w:lastRenderedPageBreak/>
        <w:t>Link to dashboard</w:t>
      </w:r>
    </w:p>
    <w:p w:rsidR="00184623" w:rsidRPr="00184623" w:rsidRDefault="00184623" w:rsidP="00184623"/>
    <w:p w:rsidR="00184623" w:rsidRPr="00184623" w:rsidRDefault="00184623" w:rsidP="00184623">
      <w:pPr>
        <w:rPr>
          <w:sz w:val="36"/>
        </w:rPr>
      </w:pPr>
      <w:hyperlink r:id="rId15" w:history="1">
        <w:r w:rsidRPr="00184623">
          <w:rPr>
            <w:rStyle w:val="Hyperlink"/>
            <w:sz w:val="36"/>
          </w:rPr>
          <w:t>https://amol-gote.shinyap</w:t>
        </w:r>
        <w:bookmarkStart w:id="0" w:name="_GoBack"/>
        <w:bookmarkEnd w:id="0"/>
        <w:r w:rsidRPr="00184623">
          <w:rPr>
            <w:rStyle w:val="Hyperlink"/>
            <w:sz w:val="36"/>
          </w:rPr>
          <w:t>p</w:t>
        </w:r>
        <w:r w:rsidRPr="00184623">
          <w:rPr>
            <w:rStyle w:val="Hyperlink"/>
            <w:sz w:val="36"/>
          </w:rPr>
          <w:t>s.io/Week8/</w:t>
        </w:r>
      </w:hyperlink>
    </w:p>
    <w:p w:rsidR="00AE29C9" w:rsidRPr="00AE29C9" w:rsidRDefault="00AE29C9" w:rsidP="00AE29C9"/>
    <w:p w:rsidR="00E25374" w:rsidRDefault="00E25374" w:rsidP="00E25374">
      <w:pPr>
        <w:pStyle w:val="Heading1"/>
        <w:rPr>
          <w:rFonts w:eastAsia="Times New Roman"/>
        </w:rPr>
      </w:pPr>
      <w:r w:rsidRPr="00E25374">
        <w:rPr>
          <w:rFonts w:eastAsia="Times New Roman"/>
        </w:rPr>
        <w:t>Executive Summary</w:t>
      </w:r>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sectPr w:rsidR="004E5656"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6748B"/>
    <w:rsid w:val="00184623"/>
    <w:rsid w:val="003974CA"/>
    <w:rsid w:val="00457418"/>
    <w:rsid w:val="00486A02"/>
    <w:rsid w:val="0049276B"/>
    <w:rsid w:val="004E5656"/>
    <w:rsid w:val="00672DCE"/>
    <w:rsid w:val="00776B73"/>
    <w:rsid w:val="007F2F39"/>
    <w:rsid w:val="00921A54"/>
    <w:rsid w:val="00966C6A"/>
    <w:rsid w:val="009A3376"/>
    <w:rsid w:val="009C7832"/>
    <w:rsid w:val="00AE29C9"/>
    <w:rsid w:val="00C768F4"/>
    <w:rsid w:val="00D33683"/>
    <w:rsid w:val="00E00EB3"/>
    <w:rsid w:val="00E25374"/>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semiHidden/>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lendingclub.com/" TargetMode="External"/><Relationship Id="rId15" Type="http://schemas.openxmlformats.org/officeDocument/2006/relationships/hyperlink" Target="https://amol-gote.shinyapps.io/Week8/"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2566</Words>
  <Characters>1462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12</cp:revision>
  <cp:lastPrinted>2020-03-09T02:24:00Z</cp:lastPrinted>
  <dcterms:created xsi:type="dcterms:W3CDTF">2020-03-08T18:49:00Z</dcterms:created>
  <dcterms:modified xsi:type="dcterms:W3CDTF">2020-03-09T02:25:00Z</dcterms:modified>
</cp:coreProperties>
</file>